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0E93AB" w14:textId="276CD971" w:rsidR="00D70665" w:rsidRDefault="00000000">
      <w:pPr>
        <w:pStyle w:val="BodyA"/>
        <w:rPr>
          <w:rStyle w:val="None"/>
          <w:rFonts w:ascii="Arial" w:eastAsia="Arial" w:hAnsi="Arial" w:cs="Arial"/>
          <w:b/>
          <w:bCs/>
          <w:color w:val="15345E"/>
          <w:sz w:val="44"/>
          <w:szCs w:val="44"/>
        </w:rPr>
      </w:pPr>
      <w:r>
        <w:rPr>
          <w:rFonts w:ascii="Arial" w:hAnsi="Arial"/>
          <w:b/>
          <w:bCs/>
          <w:color w:val="15345E"/>
          <w:sz w:val="44"/>
          <w:szCs w:val="44"/>
        </w:rPr>
        <w:t>Simple User Story Template</w:t>
      </w:r>
    </w:p>
    <w:p w14:paraId="1843CA69" w14:textId="77777777" w:rsidR="00D70665" w:rsidRDefault="00000000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  <w:r>
        <w:rPr>
          <w:rStyle w:val="None"/>
          <w:rFonts w:ascii="Arial" w:eastAsia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23428D3D" wp14:editId="4B312624">
                <wp:simplePos x="0" y="0"/>
                <wp:positionH relativeFrom="page">
                  <wp:posOffset>958996</wp:posOffset>
                </wp:positionH>
                <wp:positionV relativeFrom="line">
                  <wp:posOffset>389124</wp:posOffset>
                </wp:positionV>
                <wp:extent cx="5854408" cy="4800770"/>
                <wp:effectExtent l="0" t="0" r="0" b="0"/>
                <wp:wrapNone/>
                <wp:docPr id="1073741832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073741827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E434586" w14:textId="77777777" w:rsidR="00D70665" w:rsidRDefault="00000000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75CF12B3" w14:textId="468DDBBB" w:rsidR="00D70665" w:rsidRDefault="00582443">
                              <w:pPr>
                                <w:pStyle w:val="BodyA"/>
                              </w:pPr>
                              <w:r>
                                <w:t>Deposit and Withdraw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28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BA82142" w14:textId="77777777" w:rsidR="00D70665" w:rsidRDefault="00000000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6C109EDD" w14:textId="62DD6D23" w:rsidR="00D70665" w:rsidRDefault="00582443">
                              <w:pPr>
                                <w:pStyle w:val="BodyA"/>
                              </w:pPr>
                              <w:r>
                                <w:t>High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29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33A3ED4" w14:textId="77777777" w:rsidR="00D70665" w:rsidRDefault="00000000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30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35B38795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436538AB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D3BD449" w14:textId="27251EBC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1B4BB808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2DFD7A2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0603BB1" w14:textId="14844B93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reate a bank account to deposit and withdraw from</w:t>
                              </w:r>
                            </w:p>
                            <w:p w14:paraId="26DEC6F9" w14:textId="28415E69" w:rsidR="00D70665" w:rsidRDefault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14:paraId="4B8417D9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593AE0F" w14:textId="703A72A9" w:rsidR="00D70665" w:rsidRDefault="00000000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Keep track of my finances and not have to carry money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3741831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59733DF" w14:textId="77777777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14ADAC89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65C0B1EC" w14:textId="1A451D92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am on the transaction menu scre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2C76A6BE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EE7921A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4DCC96E" w14:textId="0404029A" w:rsidR="00D70665" w:rsidRDefault="00000000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I enter the </w:t>
                              </w:r>
                              <w:proofErr w:type="gramStart"/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amount</w:t>
                              </w:r>
                              <w:proofErr w:type="gramEnd"/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wish to withdraw or deposit</w:t>
                              </w:r>
                            </w:p>
                            <w:p w14:paraId="552886EF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ECD4FFA" w14:textId="77777777" w:rsidR="00D70665" w:rsidRDefault="00D70665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581D26E" w14:textId="6E23CE63" w:rsidR="00D70665" w:rsidRDefault="00000000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58244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my accounts balance changes accordingly and I deposit or receive the specified cash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428D3D" id="officeArt object" o:spid="_x0000_s1026" alt="Group 4" style="position:absolute;margin-left:75.5pt;margin-top:30.65pt;width:461pt;height:378pt;z-index:251659264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7E434586" w14:textId="77777777" w:rsidR="00D70665" w:rsidRDefault="00000000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75CF12B3" w14:textId="468DDBBB" w:rsidR="00D70665" w:rsidRDefault="00582443">
                        <w:pPr>
                          <w:pStyle w:val="BodyA"/>
                        </w:pPr>
                        <w:r>
                          <w:t>Deposit and Withdraw</w:t>
                        </w:r>
                      </w:p>
                    </w:txbxContent>
                  </v:textbox>
                </v:shape>
                <v:shape id="Text Box 10" o:spid="_x0000_s1028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2BA82142" w14:textId="77777777" w:rsidR="00D70665" w:rsidRDefault="00000000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6C109EDD" w14:textId="62DD6D23" w:rsidR="00D70665" w:rsidRDefault="00582443">
                        <w:pPr>
                          <w:pStyle w:val="BodyA"/>
                        </w:pPr>
                        <w:r>
                          <w:t>High</w:t>
                        </w:r>
                      </w:p>
                    </w:txbxContent>
                  </v:textbox>
                </v:shape>
                <v:shape id="Text Box 11" o:spid="_x0000_s1029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533A3ED4" w14:textId="77777777" w:rsidR="00D70665" w:rsidRDefault="00000000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30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35B38795" w14:textId="77777777" w:rsidR="00D70665" w:rsidRDefault="00000000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436538AB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D3BD449" w14:textId="27251EBC" w:rsidR="00D70665" w:rsidRDefault="00000000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1B4BB808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2DFD7A2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0603BB1" w14:textId="14844B93" w:rsidR="00D70665" w:rsidRDefault="00000000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reate a bank account to deposit and withdraw from</w:t>
                        </w:r>
                      </w:p>
                      <w:p w14:paraId="26DEC6F9" w14:textId="28415E69" w:rsidR="00D70665" w:rsidRDefault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14:paraId="4B8417D9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593AE0F" w14:textId="703A72A9" w:rsidR="00D70665" w:rsidRDefault="00000000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Keep track of my finances and not have to carry money.</w:t>
                        </w:r>
                      </w:p>
                    </w:txbxContent>
                  </v:textbox>
                </v:shape>
                <v:shape id="Text Box 19" o:spid="_x0000_s1031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059733DF" w14:textId="77777777" w:rsidR="00D70665" w:rsidRDefault="00000000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14ADAC89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65C0B1EC" w14:textId="1A451D92" w:rsidR="00D70665" w:rsidRDefault="00000000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I am on the transaction menu screen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2C76A6BE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EE7921A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4DCC96E" w14:textId="0404029A" w:rsidR="00D70665" w:rsidRDefault="00000000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I enter the </w:t>
                        </w:r>
                        <w:proofErr w:type="gramStart"/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amount</w:t>
                        </w:r>
                        <w:proofErr w:type="gramEnd"/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I wish to withdraw or deposit</w:t>
                        </w:r>
                      </w:p>
                      <w:p w14:paraId="552886EF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ECD4FFA" w14:textId="77777777" w:rsidR="00D70665" w:rsidRDefault="00D70665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581D26E" w14:textId="6E23CE63" w:rsidR="00D70665" w:rsidRDefault="00000000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58244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my accounts balance changes accordingly and I deposit or receive the specified cash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7BB8D5F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7CF54AEE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948835F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1DE4B78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A6215C7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FEA5BA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6CCB89EF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5777755B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1CDE14AE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0ECC0AEA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4CB7339" w14:textId="77777777" w:rsidR="00D70665" w:rsidRDefault="00D70665">
      <w:pPr>
        <w:pStyle w:val="BodyA"/>
        <w:rPr>
          <w:rStyle w:val="None"/>
          <w:rFonts w:ascii="Arial" w:eastAsia="Arial" w:hAnsi="Arial" w:cs="Arial"/>
          <w:sz w:val="28"/>
          <w:szCs w:val="28"/>
        </w:rPr>
      </w:pPr>
    </w:p>
    <w:p w14:paraId="4C101EBC" w14:textId="77777777" w:rsidR="00D70665" w:rsidRDefault="00D70665">
      <w:pPr>
        <w:pStyle w:val="Default"/>
        <w:tabs>
          <w:tab w:val="left" w:pos="480"/>
          <w:tab w:val="right" w:leader="dot" w:pos="9340"/>
        </w:tabs>
        <w:spacing w:before="0" w:after="100"/>
        <w:rPr>
          <w:rStyle w:val="None"/>
          <w:rFonts w:ascii="Arial" w:eastAsia="Arial" w:hAnsi="Arial" w:cs="Arial"/>
          <w:lang w:val="en-US"/>
        </w:rPr>
      </w:pPr>
    </w:p>
    <w:p w14:paraId="2177E1A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0F185E7F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4EDE2AA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51D53E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7128649C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5A8AE82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33B7231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3A9887C9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089DF686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F07379D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42ED6012" w14:textId="77777777" w:rsidR="00D70665" w:rsidRDefault="00D70665">
      <w:pPr>
        <w:pStyle w:val="BodyA"/>
        <w:rPr>
          <w:rStyle w:val="None"/>
          <w:rFonts w:ascii="Arial" w:eastAsia="Arial" w:hAnsi="Arial" w:cs="Arial"/>
          <w:sz w:val="24"/>
          <w:szCs w:val="24"/>
        </w:rPr>
      </w:pPr>
    </w:p>
    <w:p w14:paraId="278B6ACE" w14:textId="77777777" w:rsidR="00D70665" w:rsidRDefault="00D70665">
      <w:pPr>
        <w:pStyle w:val="BodyA"/>
      </w:pPr>
    </w:p>
    <w:p w14:paraId="437A0BF2" w14:textId="77777777" w:rsidR="00582443" w:rsidRDefault="00582443">
      <w:pPr>
        <w:pStyle w:val="BodyA"/>
      </w:pPr>
    </w:p>
    <w:p w14:paraId="0F13175E" w14:textId="77777777" w:rsidR="00582443" w:rsidRDefault="00582443">
      <w:pPr>
        <w:pStyle w:val="BodyA"/>
      </w:pPr>
    </w:p>
    <w:p w14:paraId="0637AE15" w14:textId="0B9D3BE9" w:rsidR="00582443" w:rsidRDefault="00582443">
      <w:pPr>
        <w:pStyle w:val="BodyA"/>
      </w:pPr>
    </w:p>
    <w:p w14:paraId="1AC5DE82" w14:textId="486A9D1F" w:rsidR="00582443" w:rsidRDefault="00582443">
      <w:pPr>
        <w:pStyle w:val="BodyA"/>
      </w:pPr>
    </w:p>
    <w:p w14:paraId="3D1A9344" w14:textId="77777777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</w:p>
    <w:p w14:paraId="713C19C4" w14:textId="77777777" w:rsidR="00582443" w:rsidRDefault="00582443">
      <w:pPr>
        <w:pStyle w:val="BodyA"/>
      </w:pPr>
    </w:p>
    <w:p w14:paraId="3239A05A" w14:textId="7F03ECEA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77696" behindDoc="0" locked="0" layoutInCell="1" allowOverlap="1" wp14:anchorId="54A4CD36" wp14:editId="5161625D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328310235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047428584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627B98C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4D061370" w14:textId="332B1EFE" w:rsidR="00582443" w:rsidRDefault="00582443" w:rsidP="00582443">
                              <w:pPr>
                                <w:pStyle w:val="BodyA"/>
                              </w:pPr>
                              <w:r>
                                <w:t>Account info (Balance and transaction history)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752998646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00A1735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1E28FE88" w14:textId="6CE042C3" w:rsidR="00582443" w:rsidRDefault="00582443" w:rsidP="00582443">
                              <w:pPr>
                                <w:pStyle w:val="BodyA"/>
                              </w:pPr>
                              <w:r>
                                <w:t>Medium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878294957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7F0D515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008983965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793259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0314DF88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2D00C31" w14:textId="202D32C4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12709EF4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58EB76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F1DDBAE" w14:textId="62678A51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be able to view account info such as balance and my transaction </w:t>
                              </w:r>
                              <w:proofErr w:type="gramStart"/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history</w:t>
                              </w:r>
                              <w:proofErr w:type="gramEnd"/>
                            </w:p>
                            <w:p w14:paraId="47817B1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D5B721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8342B81" w14:textId="0C39A721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so I can track how much money I have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899867237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3E8E08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17F9F34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6AF5F381" w14:textId="4432A029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am on the login scre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788B9578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DF2154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B281CC9" w14:textId="75E4163A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login to my account</w:t>
                              </w:r>
                            </w:p>
                            <w:p w14:paraId="7CE547D9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302415A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891D45E" w14:textId="7B209C4D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should be able to see my account info on the main menu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A4CD36" id="_x0000_s1032" alt="Group 4" style="position:absolute;margin-left:1in;margin-top:-.05pt;width:461pt;height:378pt;z-index:251677696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">
                <v:shape id="Text Box 9" o:spid="_x0000_s1033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5627B98C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4D061370" w14:textId="332B1EFE" w:rsidR="00582443" w:rsidRDefault="00582443" w:rsidP="00582443">
                        <w:pPr>
                          <w:pStyle w:val="BodyA"/>
                        </w:pPr>
                        <w:r>
                          <w:t>Account info (Balance and transaction history)</w:t>
                        </w:r>
                      </w:p>
                    </w:txbxContent>
                  </v:textbox>
                </v:shape>
                <v:shape id="Text Box 10" o:spid="_x0000_s1034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000A1735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1E28FE88" w14:textId="6CE042C3" w:rsidR="00582443" w:rsidRDefault="00582443" w:rsidP="00582443">
                        <w:pPr>
                          <w:pStyle w:val="BodyA"/>
                        </w:pPr>
                        <w:r>
                          <w:t>Medium</w:t>
                        </w:r>
                      </w:p>
                    </w:txbxContent>
                  </v:textbox>
                </v:shape>
                <v:shape id="Text Box 11" o:spid="_x0000_s1035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57F0D515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36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1793259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0314DF88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2D00C31" w14:textId="202D32C4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12709EF4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58EB76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F1DDBAE" w14:textId="62678A51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view account info such as balance and my transaction </w:t>
                        </w:r>
                        <w:proofErr w:type="gramStart"/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history</w:t>
                        </w:r>
                        <w:proofErr w:type="gramEnd"/>
                      </w:p>
                      <w:p w14:paraId="47817B1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D5B721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8342B81" w14:textId="0C39A721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so I can track how much money I have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37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03E8E08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17F9F34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6AF5F381" w14:textId="4432A029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am on the login screen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788B9578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DF2154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B281CC9" w14:textId="75E4163A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login to my account</w:t>
                        </w:r>
                      </w:p>
                      <w:p w14:paraId="7CE547D9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302415A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891D45E" w14:textId="7B209C4D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should be able to see my account info on the main menu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36DDD70E" w14:textId="77777777" w:rsidR="00582443" w:rsidRDefault="00582443">
      <w:pPr>
        <w:pStyle w:val="BodyA"/>
      </w:pPr>
    </w:p>
    <w:p w14:paraId="6A8784E2" w14:textId="7CB1D977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75648" behindDoc="0" locked="0" layoutInCell="1" allowOverlap="1" wp14:anchorId="4DF0A6FC" wp14:editId="2442FC06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147282408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476994610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9600579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13BEC3F5" w14:textId="4345272D" w:rsidR="00582443" w:rsidRDefault="00582443" w:rsidP="00582443">
                              <w:pPr>
                                <w:pStyle w:val="BodyA"/>
                              </w:pPr>
                              <w:r>
                                <w:t xml:space="preserve">Transfer </w:t>
                              </w:r>
                              <w:proofErr w:type="gramStart"/>
                              <w:r>
                                <w:t>money</w:t>
                              </w:r>
                              <w:proofErr w:type="gramEnd"/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946478485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79525F3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1FDDA3A9" w14:textId="62CE9F57" w:rsidR="00582443" w:rsidRDefault="00582443" w:rsidP="00582443">
                              <w:pPr>
                                <w:pStyle w:val="BodyA"/>
                              </w:pPr>
                              <w:r>
                                <w:t>Medium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953718450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2EA86E7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499917978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2903937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01EFC49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655342F" w14:textId="015C484F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6DBFE7C9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62BEC66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E18F1EE" w14:textId="0F46F229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be able to send money to friends and family who are on the same </w:t>
                              </w:r>
                              <w:proofErr w:type="gramStart"/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bank</w:t>
                              </w:r>
                              <w:proofErr w:type="gramEnd"/>
                            </w:p>
                            <w:p w14:paraId="6E05E816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3A58FC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1897B78" w14:textId="3D782A12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send money to the people I need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814147477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ED2947C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5F9730A4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4631DB05" w14:textId="515D6D72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am on the transaction menu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01AC27AF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47B286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3C92034" w14:textId="196C34D8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I enter the details of the </w:t>
                              </w:r>
                              <w:proofErr w:type="gramStart"/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account</w:t>
                              </w:r>
                              <w:proofErr w:type="gramEnd"/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wish to send money to and enter the amount</w:t>
                              </w:r>
                            </w:p>
                            <w:p w14:paraId="15E54B40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884A05B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3088F30" w14:textId="196F4662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the money should be withdrawn from my account and sent to the receiving accoun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F0A6FC" id="_x0000_s1038" alt="Group 4" style="position:absolute;margin-left:1in;margin-top:-.05pt;width:461pt;height:378pt;z-index:251675648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">
                <v:shape id="Text Box 9" o:spid="_x0000_s1039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" strokecolor="#767171" strokeweight="1pt">
                  <v:stroke joinstyle="round"/>
                  <v:textbox inset="1.2699mm,1.2699mm,1.2699mm,1.2699mm">
                    <w:txbxContent>
                      <w:p w14:paraId="19600579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13BEC3F5" w14:textId="4345272D" w:rsidR="00582443" w:rsidRDefault="00582443" w:rsidP="00582443">
                        <w:pPr>
                          <w:pStyle w:val="BodyA"/>
                        </w:pPr>
                        <w:r>
                          <w:t xml:space="preserve">Transfer </w:t>
                        </w:r>
                        <w:proofErr w:type="gramStart"/>
                        <w:r>
                          <w:t>money</w:t>
                        </w:r>
                        <w:proofErr w:type="gramEnd"/>
                      </w:p>
                    </w:txbxContent>
                  </v:textbox>
                </v:shape>
                <v:shape id="Text Box 10" o:spid="_x0000_s1040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279525F3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1FDDA3A9" w14:textId="62CE9F57" w:rsidR="00582443" w:rsidRDefault="00582443" w:rsidP="00582443">
                        <w:pPr>
                          <w:pStyle w:val="BodyA"/>
                        </w:pPr>
                        <w:r>
                          <w:t>Medium</w:t>
                        </w:r>
                      </w:p>
                    </w:txbxContent>
                  </v:textbox>
                </v:shape>
                <v:shape id="Text Box 11" o:spid="_x0000_s1041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62EA86E7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42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52903937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01EFC49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655342F" w14:textId="015C484F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6DBFE7C9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62BEC66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E18F1EE" w14:textId="0F46F229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send money to friends and family who are on the same </w:t>
                        </w:r>
                        <w:proofErr w:type="gramStart"/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bank</w:t>
                        </w:r>
                        <w:proofErr w:type="gramEnd"/>
                      </w:p>
                      <w:p w14:paraId="6E05E816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3A58FC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1897B78" w14:textId="3D782A12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send money to the people I need to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43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2ED2947C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5F9730A4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4631DB05" w14:textId="515D6D72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I am on the transaction menu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01AC27AF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47B286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3C92034" w14:textId="196C34D8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I enter the details of the </w:t>
                        </w:r>
                        <w:proofErr w:type="gramStart"/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account</w:t>
                        </w:r>
                        <w:proofErr w:type="gramEnd"/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I wish to send money to and enter the amount</w:t>
                        </w:r>
                      </w:p>
                      <w:p w14:paraId="15E54B40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884A05B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3088F30" w14:textId="196F4662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the money should be withdrawn from my account and sent to the receiving account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193EF66E" w14:textId="77777777" w:rsidR="00582443" w:rsidRDefault="00582443">
      <w:pPr>
        <w:pStyle w:val="BodyA"/>
      </w:pPr>
    </w:p>
    <w:p w14:paraId="230C445C" w14:textId="350F88F9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73600" behindDoc="0" locked="0" layoutInCell="1" allowOverlap="1" wp14:anchorId="30069106" wp14:editId="06F6617C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767273399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650752607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4826E3D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4ACC0EAC" w14:textId="4B93D499" w:rsidR="00582443" w:rsidRDefault="002A08E2" w:rsidP="00582443">
                              <w:pPr>
                                <w:pStyle w:val="BodyA"/>
                              </w:pPr>
                              <w:r>
                                <w:t xml:space="preserve">Edit account </w:t>
                              </w:r>
                              <w:proofErr w:type="gramStart"/>
                              <w:r>
                                <w:t>details</w:t>
                              </w:r>
                              <w:proofErr w:type="gramEnd"/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7538844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90941D3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432EF1AD" w14:textId="6BB43841" w:rsidR="00582443" w:rsidRDefault="002A08E2" w:rsidP="00582443">
                              <w:pPr>
                                <w:pStyle w:val="BodyA"/>
                              </w:pPr>
                              <w:r>
                                <w:t>Medium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134014627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032BB10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467003238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9DB4A2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7CB7BF2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02C71D1" w14:textId="411F4DE6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3417192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52C7F7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72244E8" w14:textId="6A344CFC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be able to edit my account </w:t>
                              </w:r>
                              <w:proofErr w:type="gramStart"/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details</w:t>
                              </w:r>
                              <w:proofErr w:type="gramEnd"/>
                            </w:p>
                            <w:p w14:paraId="08BA41F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C805CD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37791D5" w14:textId="3F758B25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so my data can be up to date (i.e. address, name)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309849371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B28FB2C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4E38B5C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70A36C1C" w14:textId="16963F99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am on the account details menu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48776AED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84DF09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112EF26" w14:textId="4336DBC6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edit a detail on my </w:t>
                              </w:r>
                              <w:proofErr w:type="gramStart"/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account</w:t>
                              </w:r>
                              <w:proofErr w:type="gramEnd"/>
                            </w:p>
                            <w:p w14:paraId="5E6D6409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5A3A84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27C758E" w14:textId="1354D560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the change should be saved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069106" id="_x0000_s1044" alt="Group 4" style="position:absolute;margin-left:1in;margin-top:-.05pt;width:461pt;height:378pt;z-index:251673600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">
                <v:shape id="Text Box 9" o:spid="_x0000_s1045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" strokecolor="#767171" strokeweight="1pt">
                  <v:stroke joinstyle="round"/>
                  <v:textbox inset="1.2699mm,1.2699mm,1.2699mm,1.2699mm">
                    <w:txbxContent>
                      <w:p w14:paraId="74826E3D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4ACC0EAC" w14:textId="4B93D499" w:rsidR="00582443" w:rsidRDefault="002A08E2" w:rsidP="00582443">
                        <w:pPr>
                          <w:pStyle w:val="BodyA"/>
                        </w:pPr>
                        <w:r>
                          <w:t xml:space="preserve">Edit account </w:t>
                        </w:r>
                        <w:proofErr w:type="gramStart"/>
                        <w:r>
                          <w:t>details</w:t>
                        </w:r>
                        <w:proofErr w:type="gramEnd"/>
                      </w:p>
                    </w:txbxContent>
                  </v:textbox>
                </v:shape>
                <v:shape id="Text Box 10" o:spid="_x0000_s1046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" strokecolor="#767171" strokeweight="1pt">
                  <v:stroke joinstyle="round"/>
                  <v:textbox inset="1.2699mm,1.2699mm,1.2699mm,1.2699mm">
                    <w:txbxContent>
                      <w:p w14:paraId="090941D3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432EF1AD" w14:textId="6BB43841" w:rsidR="00582443" w:rsidRDefault="002A08E2" w:rsidP="00582443">
                        <w:pPr>
                          <w:pStyle w:val="BodyA"/>
                        </w:pPr>
                        <w:r>
                          <w:t>Medium</w:t>
                        </w:r>
                      </w:p>
                    </w:txbxContent>
                  </v:textbox>
                </v:shape>
                <v:shape id="Text Box 11" o:spid="_x0000_s1047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7032BB10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48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" strokecolor="#767171" strokeweight="1pt">
                  <v:stroke joinstyle="round"/>
                  <v:textbox inset="1.2699mm,1.2699mm,1.2699mm,1.2699mm">
                    <w:txbxContent>
                      <w:p w14:paraId="49DB4A2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7CB7BF2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02C71D1" w14:textId="411F4DE6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3417192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52C7F7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72244E8" w14:textId="6A344CFC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edit my account </w:t>
                        </w:r>
                        <w:proofErr w:type="gramStart"/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details</w:t>
                        </w:r>
                        <w:proofErr w:type="gramEnd"/>
                      </w:p>
                      <w:p w14:paraId="08BA41F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C805CD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37791D5" w14:textId="3F758B25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so my data can be up to date (i.e. address, name)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49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5B28FB2C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4E38B5C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70A36C1C" w14:textId="16963F99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I am on the account details menu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48776AED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84DF09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112EF26" w14:textId="4336DBC6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edit a detail on my </w:t>
                        </w:r>
                        <w:proofErr w:type="gramStart"/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account</w:t>
                        </w:r>
                        <w:proofErr w:type="gramEnd"/>
                      </w:p>
                      <w:p w14:paraId="5E6D6409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5A3A84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27C758E" w14:textId="1354D560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the change should be saved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3413D64F" w14:textId="77777777" w:rsidR="00582443" w:rsidRDefault="00582443">
      <w:pPr>
        <w:pStyle w:val="BodyA"/>
      </w:pPr>
    </w:p>
    <w:p w14:paraId="4FB376D7" w14:textId="7D6A1042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71552" behindDoc="0" locked="0" layoutInCell="1" allowOverlap="1" wp14:anchorId="68FEB4B4" wp14:editId="0E6739A1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932847699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224634468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222F0A9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41777583" w14:textId="6543F9E4" w:rsidR="00582443" w:rsidRDefault="002A08E2" w:rsidP="00582443">
                              <w:pPr>
                                <w:pStyle w:val="BodyA"/>
                              </w:pPr>
                              <w:r>
                                <w:t>Recurring payments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300290818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946F16E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21A8D95C" w14:textId="19705BA4" w:rsidR="00582443" w:rsidRDefault="002A08E2" w:rsidP="00582443">
                              <w:pPr>
                                <w:pStyle w:val="BodyA"/>
                              </w:pPr>
                              <w:r>
                                <w:t>Low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635565610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42ADA9B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4405546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36BF29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1F458A9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9E22ACE" w14:textId="650DB9BC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0490EEEA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72A44D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B9F26DF" w14:textId="11E1B9F9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be able to set up and control recurring </w:t>
                              </w:r>
                              <w:proofErr w:type="gramStart"/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payments</w:t>
                              </w:r>
                              <w:proofErr w:type="gramEnd"/>
                            </w:p>
                            <w:p w14:paraId="63A3192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3087C0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78A0ADA" w14:textId="73697678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no longer have to worry about managing my recurring payments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596364208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A132ABF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4C5BCD2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78D972FB" w14:textId="570E1D3F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am on the recurring payments menu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491CFB06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7D6E81F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A93F064" w14:textId="13D2C414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enter the details of a recurring payment (i.e. amount, receiving account details)</w:t>
                              </w:r>
                            </w:p>
                            <w:p w14:paraId="6879DB0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5D3BBC9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6D7E29D" w14:textId="060CF4DA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the payment should be set up and be processed automatically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FEB4B4" id="_x0000_s1050" alt="Group 4" style="position:absolute;margin-left:1in;margin-top:-.05pt;width:461pt;height:378pt;z-index:251671552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">
                <v:shape id="Text Box 9" o:spid="_x0000_s1051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" strokecolor="#767171" strokeweight="1pt">
                  <v:stroke joinstyle="round"/>
                  <v:textbox inset="1.2699mm,1.2699mm,1.2699mm,1.2699mm">
                    <w:txbxContent>
                      <w:p w14:paraId="7222F0A9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41777583" w14:textId="6543F9E4" w:rsidR="00582443" w:rsidRDefault="002A08E2" w:rsidP="00582443">
                        <w:pPr>
                          <w:pStyle w:val="BodyA"/>
                        </w:pPr>
                        <w:r>
                          <w:t>Recurring payments</w:t>
                        </w:r>
                      </w:p>
                    </w:txbxContent>
                  </v:textbox>
                </v:shape>
                <v:shape id="Text Box 10" o:spid="_x0000_s1052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2946F16E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21A8D95C" w14:textId="19705BA4" w:rsidR="00582443" w:rsidRDefault="002A08E2" w:rsidP="00582443">
                        <w:pPr>
                          <w:pStyle w:val="BodyA"/>
                        </w:pPr>
                        <w:r>
                          <w:t>Low</w:t>
                        </w:r>
                      </w:p>
                    </w:txbxContent>
                  </v:textbox>
                </v:shape>
                <v:shape id="Text Box 11" o:spid="_x0000_s1053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" strokecolor="#767171" strokeweight="1pt">
                  <v:stroke joinstyle="round"/>
                  <v:textbox inset="1.2699mm,1.2699mm,1.2699mm,1.2699mm">
                    <w:txbxContent>
                      <w:p w14:paraId="642ADA9B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54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" strokecolor="#767171" strokeweight="1pt">
                  <v:stroke joinstyle="round"/>
                  <v:textbox inset="1.2699mm,1.2699mm,1.2699mm,1.2699mm">
                    <w:txbxContent>
                      <w:p w14:paraId="436BF29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1F458A9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9E22ACE" w14:textId="650DB9BC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0490EEEA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72A44D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B9F26DF" w14:textId="11E1B9F9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set up and control recurring </w:t>
                        </w:r>
                        <w:proofErr w:type="gramStart"/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payments</w:t>
                        </w:r>
                        <w:proofErr w:type="gramEnd"/>
                      </w:p>
                      <w:p w14:paraId="63A3192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3087C0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78A0ADA" w14:textId="73697678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no longer have to worry about managing my recurring payments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55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7A132ABF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4C5BCD2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78D972FB" w14:textId="570E1D3F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am on the recurring payments menu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491CFB06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7D6E81F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A93F064" w14:textId="13D2C414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enter the details of a recurring payment (i.e. amount, receiving account details)</w:t>
                        </w:r>
                      </w:p>
                      <w:p w14:paraId="6879DB0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5D3BBC9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6D7E29D" w14:textId="060CF4DA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the payment should be set up and be processed automatically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4641726A" w14:textId="77777777" w:rsidR="00582443" w:rsidRDefault="00582443">
      <w:pPr>
        <w:pStyle w:val="BodyA"/>
      </w:pPr>
    </w:p>
    <w:p w14:paraId="41DF2BEB" w14:textId="50E94CAE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69504" behindDoc="0" locked="0" layoutInCell="1" allowOverlap="1" wp14:anchorId="212FA24E" wp14:editId="3B723DD0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455566371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910652061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CE0B371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7350BCEE" w14:textId="616D0317" w:rsidR="00582443" w:rsidRDefault="002A08E2" w:rsidP="00582443">
                              <w:pPr>
                                <w:pStyle w:val="BodyA"/>
                              </w:pPr>
                              <w:r>
                                <w:t>Checkbooks and debit/credit cards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40384936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D4874A1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7FAF07B2" w14:textId="0E83D311" w:rsidR="00582443" w:rsidRDefault="002A08E2" w:rsidP="00582443">
                              <w:pPr>
                                <w:pStyle w:val="BodyA"/>
                              </w:pPr>
                              <w:r>
                                <w:t>Low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008044647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D5275DA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883961036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644ABB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237C34EB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F06E001" w14:textId="7EA49583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75CC6EE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EC6E34A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F0A6C37" w14:textId="2D74E8C5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be able to manage checkbooks and debit/ credit </w:t>
                              </w:r>
                              <w:proofErr w:type="gramStart"/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ards</w:t>
                              </w:r>
                              <w:proofErr w:type="gramEnd"/>
                            </w:p>
                            <w:p w14:paraId="7DE66E1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C1B63B9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1CD5633" w14:textId="0B75433F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don’t have to go to the bank in perso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470577465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33BE8FF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30A5818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5866AB26" w14:textId="03E85BD5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am on the checkbook/ card menu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75C0B6DB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D33D888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906C5AD" w14:textId="162B667A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A08E2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request a new book/ card</w:t>
                              </w:r>
                            </w:p>
                            <w:p w14:paraId="23DA69D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D1A6D5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9E06F9A" w14:textId="6C54B0C2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the book/ card should be registered to my accoun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2FA24E" id="_x0000_s1056" alt="Group 4" style="position:absolute;margin-left:1in;margin-top:-.05pt;width:461pt;height:378pt;z-index:251669504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">
                <v:shape id="Text Box 9" o:spid="_x0000_s1057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" strokecolor="#767171" strokeweight="1pt">
                  <v:stroke joinstyle="round"/>
                  <v:textbox inset="1.2699mm,1.2699mm,1.2699mm,1.2699mm">
                    <w:txbxContent>
                      <w:p w14:paraId="1CE0B371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7350BCEE" w14:textId="616D0317" w:rsidR="00582443" w:rsidRDefault="002A08E2" w:rsidP="00582443">
                        <w:pPr>
                          <w:pStyle w:val="BodyA"/>
                        </w:pPr>
                        <w:r>
                          <w:t>Checkbooks and debit/credit cards</w:t>
                        </w:r>
                      </w:p>
                    </w:txbxContent>
                  </v:textbox>
                </v:shape>
                <v:shape id="Text Box 10" o:spid="_x0000_s1058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" strokecolor="#767171" strokeweight="1pt">
                  <v:stroke joinstyle="round"/>
                  <v:textbox inset="1.2699mm,1.2699mm,1.2699mm,1.2699mm">
                    <w:txbxContent>
                      <w:p w14:paraId="1D4874A1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7FAF07B2" w14:textId="0E83D311" w:rsidR="00582443" w:rsidRDefault="002A08E2" w:rsidP="00582443">
                        <w:pPr>
                          <w:pStyle w:val="BodyA"/>
                        </w:pPr>
                        <w:r>
                          <w:t>Low</w:t>
                        </w:r>
                      </w:p>
                    </w:txbxContent>
                  </v:textbox>
                </v:shape>
                <v:shape id="Text Box 11" o:spid="_x0000_s1059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0D5275DA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60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5644ABB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237C34EB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F06E001" w14:textId="7EA49583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75CC6EE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EC6E34A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F0A6C37" w14:textId="2D74E8C5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manage checkbooks and debit/ credit </w:t>
                        </w:r>
                        <w:proofErr w:type="gramStart"/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ards</w:t>
                        </w:r>
                        <w:proofErr w:type="gramEnd"/>
                      </w:p>
                      <w:p w14:paraId="7DE66E1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C1B63B9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1CD5633" w14:textId="0B75433F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don’t have to go to the bank in person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61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33BE8FF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30A5818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5866AB26" w14:textId="03E85BD5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am on the checkbook/ card menu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75C0B6DB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D33D888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906C5AD" w14:textId="162B667A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2A08E2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request a new book/ card</w:t>
                        </w:r>
                      </w:p>
                      <w:p w14:paraId="23DA69D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D1A6D5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9E06F9A" w14:textId="6C54B0C2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the book/ card should be registered to my account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2BC9F328" w14:textId="77777777" w:rsidR="00582443" w:rsidRDefault="00582443">
      <w:pPr>
        <w:pStyle w:val="BodyA"/>
      </w:pPr>
    </w:p>
    <w:p w14:paraId="00F2341B" w14:textId="1D263C6D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67456" behindDoc="0" locked="0" layoutInCell="1" allowOverlap="1" wp14:anchorId="5EE8D4B2" wp14:editId="2534AC39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1410173208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024930994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E0117DB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7AFCF011" w14:textId="65CB3C02" w:rsidR="00582443" w:rsidRDefault="009B1413" w:rsidP="00582443">
                              <w:pPr>
                                <w:pStyle w:val="BodyA"/>
                              </w:pPr>
                              <w:r>
                                <w:t>Two factor authentication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478713293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A5A9D8B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215AAF2C" w14:textId="2478815A" w:rsidR="00582443" w:rsidRDefault="009B1413" w:rsidP="00582443">
                              <w:pPr>
                                <w:pStyle w:val="BodyA"/>
                              </w:pPr>
                              <w:r>
                                <w:t>Medium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711963937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297E752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786325775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E6BE2B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7BE471D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5EF771C" w14:textId="7BA47966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4EB91D5A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EA7D7AB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8098A04" w14:textId="3B0A2ED5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be able to set up two factor authentication for my </w:t>
                              </w:r>
                              <w:proofErr w:type="gramStart"/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account</w:t>
                              </w:r>
                              <w:proofErr w:type="gramEnd"/>
                            </w:p>
                            <w:p w14:paraId="2100C5EC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5B5BBFD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7F996CE" w14:textId="4EBFB699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know my account is secure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454817813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2815C67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67C2DDB7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39C0B0E3" w14:textId="3CC0CE45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am on the login scre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304ED486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B3BED46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50A730B" w14:textId="75F94915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login in and enter the correct credentials for the two-factor authentication</w:t>
                              </w:r>
                            </w:p>
                            <w:p w14:paraId="1CEC33F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C91F20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5FDEC72" w14:textId="39C56017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should gain access to my accoun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E8D4B2" id="_x0000_s1062" alt="Group 4" style="position:absolute;margin-left:1in;margin-top:-.05pt;width:461pt;height:378pt;z-index:251667456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">
                <v:shape id="Text Box 9" o:spid="_x0000_s1063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2E0117DB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7AFCF011" w14:textId="65CB3C02" w:rsidR="00582443" w:rsidRDefault="009B1413" w:rsidP="00582443">
                        <w:pPr>
                          <w:pStyle w:val="BodyA"/>
                        </w:pPr>
                        <w:r>
                          <w:t>Two factor authentication</w:t>
                        </w:r>
                      </w:p>
                    </w:txbxContent>
                  </v:textbox>
                </v:shape>
                <v:shape id="Text Box 10" o:spid="_x0000_s1064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1A5A9D8B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215AAF2C" w14:textId="2478815A" w:rsidR="00582443" w:rsidRDefault="009B1413" w:rsidP="00582443">
                        <w:pPr>
                          <w:pStyle w:val="BodyA"/>
                        </w:pPr>
                        <w:r>
                          <w:t>Medium</w:t>
                        </w:r>
                      </w:p>
                    </w:txbxContent>
                  </v:textbox>
                </v:shape>
                <v:shape id="Text Box 11" o:spid="_x0000_s1065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0297E752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66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2E6BE2B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7BE471D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5EF771C" w14:textId="7BA47966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4EB91D5A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EA7D7AB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8098A04" w14:textId="3B0A2ED5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set up two factor authentication for my </w:t>
                        </w:r>
                        <w:proofErr w:type="gramStart"/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account</w:t>
                        </w:r>
                        <w:proofErr w:type="gramEnd"/>
                      </w:p>
                      <w:p w14:paraId="2100C5EC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5B5BBFD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7F996CE" w14:textId="4EBFB699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know my account is secure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67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72815C67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67C2DDB7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39C0B0E3" w14:textId="3CC0CE45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am on the login screen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304ED486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B3BED46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50A730B" w14:textId="75F94915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login in and enter the correct credentials for the two-factor authentication</w:t>
                        </w:r>
                      </w:p>
                      <w:p w14:paraId="1CEC33F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C91F20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5FDEC72" w14:textId="39C56017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should gain access to my account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470A79B6" w14:textId="77777777" w:rsidR="00582443" w:rsidRDefault="00582443">
      <w:pPr>
        <w:pStyle w:val="BodyA"/>
      </w:pPr>
    </w:p>
    <w:p w14:paraId="354BFF6E" w14:textId="2A891853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65408" behindDoc="0" locked="0" layoutInCell="1" allowOverlap="1" wp14:anchorId="6876ED3C" wp14:editId="357802C5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580838753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176572420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1311928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539EB22D" w14:textId="7DFB3D59" w:rsidR="00582443" w:rsidRDefault="009B1413" w:rsidP="00582443">
                              <w:pPr>
                                <w:pStyle w:val="BodyA"/>
                              </w:pPr>
                              <w:r>
                                <w:t>Closing an account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15910598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A72554D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0F3F627D" w14:textId="365C3724" w:rsidR="00582443" w:rsidRDefault="009B1413" w:rsidP="00582443">
                              <w:pPr>
                                <w:pStyle w:val="BodyA"/>
                              </w:pPr>
                              <w:r>
                                <w:t>High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435210611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06DD0C4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959287056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DC4A2D6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0BA7CB64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F327CD1" w14:textId="02F1903F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0EEB2E54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F5CFC2B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D42EB8A" w14:textId="1231D876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be able to close my </w:t>
                              </w:r>
                              <w:proofErr w:type="gramStart"/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account</w:t>
                              </w:r>
                              <w:proofErr w:type="gramEnd"/>
                            </w:p>
                            <w:p w14:paraId="6B52F8F4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9259117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13C0149" w14:textId="4E87942C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know my data is deleted when I switch banks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077793025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0E7CB5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376FFF7A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5EA8BA5E" w14:textId="30E0C066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am on the account management menu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0A029A3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0E20ED0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B5F0035" w14:textId="3742D9DC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 confirm I want to close my account</w:t>
                              </w:r>
                            </w:p>
                            <w:p w14:paraId="26979F09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1BCF570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9208301" w14:textId="3294C12B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My account should be </w:t>
                              </w:r>
                              <w:proofErr w:type="gramStart"/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losed</w:t>
                              </w:r>
                              <w:proofErr w:type="gramEnd"/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and all my data deleted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76ED3C" id="_x0000_s1068" alt="Group 4" style="position:absolute;margin-left:1in;margin-top:-.05pt;width:461pt;height:378pt;z-index:251665408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">
                <v:shape id="Text Box 9" o:spid="_x0000_s1069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01311928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539EB22D" w14:textId="7DFB3D59" w:rsidR="00582443" w:rsidRDefault="009B1413" w:rsidP="00582443">
                        <w:pPr>
                          <w:pStyle w:val="BodyA"/>
                        </w:pPr>
                        <w:r>
                          <w:t>Closing an account</w:t>
                        </w:r>
                      </w:p>
                    </w:txbxContent>
                  </v:textbox>
                </v:shape>
                <v:shape id="Text Box 10" o:spid="_x0000_s1070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" strokecolor="#767171" strokeweight="1pt">
                  <v:stroke joinstyle="round"/>
                  <v:textbox inset="1.2699mm,1.2699mm,1.2699mm,1.2699mm">
                    <w:txbxContent>
                      <w:p w14:paraId="7A72554D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0F3F627D" w14:textId="365C3724" w:rsidR="00582443" w:rsidRDefault="009B1413" w:rsidP="00582443">
                        <w:pPr>
                          <w:pStyle w:val="BodyA"/>
                        </w:pPr>
                        <w:r>
                          <w:t>High</w:t>
                        </w:r>
                      </w:p>
                    </w:txbxContent>
                  </v:textbox>
                </v:shape>
                <v:shape id="Text Box 11" o:spid="_x0000_s1071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006DD0C4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72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4DC4A2D6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0BA7CB64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F327CD1" w14:textId="02F1903F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0EEB2E54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F5CFC2B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D42EB8A" w14:textId="1231D876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close my </w:t>
                        </w:r>
                        <w:proofErr w:type="gramStart"/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account</w:t>
                        </w:r>
                        <w:proofErr w:type="gramEnd"/>
                      </w:p>
                      <w:p w14:paraId="6B52F8F4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9259117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13C0149" w14:textId="4E87942C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know my data is deleted when I switch banks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73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60E7CB5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376FFF7A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5EA8BA5E" w14:textId="30E0C066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am on the account management menu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0A029A3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0E20ED0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B5F0035" w14:textId="3742D9DC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confirm I want to close my account</w:t>
                        </w:r>
                      </w:p>
                      <w:p w14:paraId="26979F09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1BCF570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9208301" w14:textId="3294C12B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My account should be </w:t>
                        </w:r>
                        <w:proofErr w:type="gramStart"/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losed</w:t>
                        </w:r>
                        <w:proofErr w:type="gramEnd"/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and all my data deleted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p w14:paraId="01E17EDC" w14:textId="77777777" w:rsidR="00582443" w:rsidRDefault="00582443">
      <w:pPr>
        <w:pStyle w:val="BodyA"/>
      </w:pPr>
    </w:p>
    <w:p w14:paraId="3735B298" w14:textId="2ECC5789" w:rsidR="00582443" w:rsidRDefault="0058244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63360" behindDoc="0" locked="0" layoutInCell="1" allowOverlap="1" wp14:anchorId="7046EAA0" wp14:editId="6BA3DD61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1090359085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322289139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2113C26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0A3D49DC" w14:textId="183F1C17" w:rsidR="00582443" w:rsidRDefault="009B1413" w:rsidP="00582443">
                              <w:pPr>
                                <w:pStyle w:val="BodyA"/>
                              </w:pPr>
                              <w:r>
                                <w:t>Data encryption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712699988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C473E68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0432128C" w14:textId="5FFF1CCC" w:rsidR="00582443" w:rsidRDefault="009B1413" w:rsidP="00582443">
                              <w:pPr>
                                <w:pStyle w:val="BodyA"/>
                              </w:pPr>
                              <w:r>
                                <w:t>High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658984344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FFE3498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859896684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634536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406F97DD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421DB25" w14:textId="2BE38423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Bank manag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71E0D67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990334C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C0CE0ED" w14:textId="7E885D04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have the data stored on my server be </w:t>
                              </w:r>
                              <w:proofErr w:type="gramStart"/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encrypted</w:t>
                              </w:r>
                              <w:proofErr w:type="gramEnd"/>
                            </w:p>
                            <w:p w14:paraId="651D904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A35E09F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FF6F6E6" w14:textId="43A5C5EB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comply with data protection and relevant financial informatio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967747428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06AA5CF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166797EB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1F3BE22C" w14:textId="0386C645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1413"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new data is sent to my serv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5760821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C6CB01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0AB8BBD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some action is carried out]</w:t>
                              </w:r>
                            </w:p>
                            <w:p w14:paraId="301CAC66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70E9D9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6C1AB0F" w14:textId="77777777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a set of observable outcomes should occur]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46EAA0" id="_x0000_s1074" alt="Group 4" style="position:absolute;margin-left:1in;margin-top:-.05pt;width:461pt;height:378pt;z-index:251663360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">
                <v:shape id="Text Box 9" o:spid="_x0000_s1075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22113C26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0A3D49DC" w14:textId="183F1C17" w:rsidR="00582443" w:rsidRDefault="009B1413" w:rsidP="00582443">
                        <w:pPr>
                          <w:pStyle w:val="BodyA"/>
                        </w:pPr>
                        <w:r>
                          <w:t>Data encryption</w:t>
                        </w:r>
                      </w:p>
                    </w:txbxContent>
                  </v:textbox>
                </v:shape>
                <v:shape id="Text Box 10" o:spid="_x0000_s1076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" strokecolor="#767171" strokeweight="1pt">
                  <v:stroke joinstyle="round"/>
                  <v:textbox inset="1.2699mm,1.2699mm,1.2699mm,1.2699mm">
                    <w:txbxContent>
                      <w:p w14:paraId="6C473E68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0432128C" w14:textId="5FFF1CCC" w:rsidR="00582443" w:rsidRDefault="009B1413" w:rsidP="00582443">
                        <w:pPr>
                          <w:pStyle w:val="BodyA"/>
                        </w:pPr>
                        <w:r>
                          <w:t>High</w:t>
                        </w:r>
                      </w:p>
                    </w:txbxContent>
                  </v:textbox>
                </v:shape>
                <v:shape id="Text Box 11" o:spid="_x0000_s1077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0FFE3498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78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2634536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406F97DD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421DB25" w14:textId="2BE38423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Bank manag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71E0D67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990334C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C0CE0ED" w14:textId="7E885D04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have the data stored on my server be </w:t>
                        </w:r>
                        <w:proofErr w:type="gramStart"/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encrypted</w:t>
                        </w:r>
                        <w:proofErr w:type="gramEnd"/>
                      </w:p>
                      <w:p w14:paraId="651D904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A35E09F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FF6F6E6" w14:textId="43A5C5EB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omply with data protection and relevant financial information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79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006AA5CF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166797EB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1F3BE22C" w14:textId="0386C645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 w:rsidR="009B1413"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new data is sent to my serv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5760821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C6CB01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0AB8BBD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some action is carried out]</w:t>
                        </w:r>
                      </w:p>
                      <w:p w14:paraId="301CAC66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70E9D9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6C1AB0F" w14:textId="77777777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a set of observable outcomes should occur]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  <w:r>
        <w:br w:type="page"/>
      </w:r>
    </w:p>
    <w:p w14:paraId="57BBBE60" w14:textId="77777777" w:rsidR="009B1413" w:rsidRDefault="009B1413">
      <w:pPr>
        <w:pStyle w:val="BodyA"/>
      </w:pPr>
    </w:p>
    <w:p w14:paraId="3E781A18" w14:textId="16FB8740" w:rsidR="009B1413" w:rsidRDefault="009B141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79744" behindDoc="0" locked="0" layoutInCell="1" allowOverlap="1" wp14:anchorId="4A8069E2" wp14:editId="3B6ACF74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756532390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125843189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47325CD" w14:textId="77777777" w:rsidR="009B1413" w:rsidRDefault="009B1413" w:rsidP="009B141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307E190B" w14:textId="6DF1760B" w:rsidR="009B1413" w:rsidRDefault="009B1413" w:rsidP="009B1413">
                              <w:pPr>
                                <w:pStyle w:val="BodyA"/>
                              </w:pPr>
                              <w:r>
                                <w:t>View account information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511407642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5AB2AFA" w14:textId="77777777" w:rsidR="009B1413" w:rsidRDefault="009B1413" w:rsidP="009B141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729CA709" w14:textId="1E59184F" w:rsidR="009B1413" w:rsidRDefault="009B1413" w:rsidP="009B1413">
                              <w:pPr>
                                <w:pStyle w:val="BodyA"/>
                              </w:pPr>
                              <w:r>
                                <w:t>Medium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921977715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EF1FAFA" w14:textId="77777777" w:rsidR="009B1413" w:rsidRDefault="009B1413" w:rsidP="009B141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392235324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A3E91B1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6D67F84F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8ADD3B4" w14:textId="0BC1E8F5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employee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4F9F7489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34684EF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366A482" w14:textId="120D094F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be able to view an account’s </w:t>
                              </w:r>
                              <w:proofErr w:type="gramStart"/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information</w:t>
                              </w:r>
                              <w:proofErr w:type="gramEnd"/>
                            </w:p>
                            <w:p w14:paraId="03C1E759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0D4E5D3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28194BD" w14:textId="53A76398" w:rsidR="009B1413" w:rsidRDefault="009B1413" w:rsidP="009B141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help with customer suppor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589634934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60961317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786732E5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2A1865BE" w14:textId="0DEB163A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a customer contacts customer suppor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0503E8E4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20A3585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CB3D5C1" w14:textId="2D43D9D4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enter the details of the customer’s account to the account finder</w:t>
                              </w:r>
                            </w:p>
                            <w:p w14:paraId="7A1C2DEB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61A9B4A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5C436BA" w14:textId="4C8D6722" w:rsidR="009B1413" w:rsidRDefault="009B1413" w:rsidP="009B141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the customer’s account information should be displayed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8069E2" id="_x0000_s1080" alt="Group 4" style="position:absolute;margin-left:1in;margin-top:-.05pt;width:461pt;height:378pt;z-index:251679744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">
                <v:shape id="Text Box 9" o:spid="_x0000_s1081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" strokecolor="#767171" strokeweight="1pt">
                  <v:stroke joinstyle="round"/>
                  <v:textbox inset="1.2699mm,1.2699mm,1.2699mm,1.2699mm">
                    <w:txbxContent>
                      <w:p w14:paraId="647325CD" w14:textId="77777777" w:rsidR="009B1413" w:rsidRDefault="009B1413" w:rsidP="009B141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307E190B" w14:textId="6DF1760B" w:rsidR="009B1413" w:rsidRDefault="009B1413" w:rsidP="009B1413">
                        <w:pPr>
                          <w:pStyle w:val="BodyA"/>
                        </w:pPr>
                        <w:r>
                          <w:t>View account information</w:t>
                        </w:r>
                      </w:p>
                    </w:txbxContent>
                  </v:textbox>
                </v:shape>
                <v:shape id="Text Box 10" o:spid="_x0000_s1082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65AB2AFA" w14:textId="77777777" w:rsidR="009B1413" w:rsidRDefault="009B1413" w:rsidP="009B141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729CA709" w14:textId="1E59184F" w:rsidR="009B1413" w:rsidRDefault="009B1413" w:rsidP="009B1413">
                        <w:pPr>
                          <w:pStyle w:val="BodyA"/>
                        </w:pPr>
                        <w:r>
                          <w:t>Medium</w:t>
                        </w:r>
                      </w:p>
                    </w:txbxContent>
                  </v:textbox>
                </v:shape>
                <v:shape id="Text Box 11" o:spid="_x0000_s1083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4EF1FAFA" w14:textId="77777777" w:rsidR="009B1413" w:rsidRDefault="009B1413" w:rsidP="009B141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84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1A3E91B1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6D67F84F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8ADD3B4" w14:textId="0BC1E8F5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employee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4F9F7489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34684EF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366A482" w14:textId="120D094F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be able to view an account’s </w:t>
                        </w:r>
                        <w:proofErr w:type="gramStart"/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nformation</w:t>
                        </w:r>
                        <w:proofErr w:type="gramEnd"/>
                      </w:p>
                      <w:p w14:paraId="03C1E759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0D4E5D3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28194BD" w14:textId="53A76398" w:rsidR="009B1413" w:rsidRDefault="009B1413" w:rsidP="009B141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help with customer support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85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" strokecolor="#767171" strokeweight="1pt">
                  <v:stroke joinstyle="round"/>
                  <v:textbox inset="1.2699mm,1.2699mm,1.2699mm,1.2699mm">
                    <w:txbxContent>
                      <w:p w14:paraId="60961317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786732E5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2A1865BE" w14:textId="0DEB163A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a customer contacts customer support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0503E8E4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20A3585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CB3D5C1" w14:textId="2D43D9D4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enter the details of the customer’s account to the account finder</w:t>
                        </w:r>
                      </w:p>
                      <w:p w14:paraId="7A1C2DEB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61A9B4A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5C436BA" w14:textId="4C8D6722" w:rsidR="009B1413" w:rsidRDefault="009B1413" w:rsidP="009B141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the customer’s account information should be displayed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  <w:r>
        <w:br w:type="page"/>
      </w:r>
    </w:p>
    <w:p w14:paraId="7C38CE21" w14:textId="77777777" w:rsidR="009B1413" w:rsidRDefault="009B1413">
      <w:pPr>
        <w:pStyle w:val="BodyA"/>
      </w:pPr>
    </w:p>
    <w:p w14:paraId="454330D3" w14:textId="7576CDCE" w:rsidR="009B1413" w:rsidRDefault="009B141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rPr>
          <w:rStyle w:val="None"/>
          <w:rFonts w:ascii="Arial" w:eastAsia="Arial" w:hAnsi="Arial" w:cs="Arial"/>
          <w:noProof/>
        </w:rPr>
        <mc:AlternateContent>
          <mc:Choice Requires="wpg">
            <w:drawing>
              <wp:anchor distT="0" distB="0" distL="0" distR="0" simplePos="0" relativeHeight="251681792" behindDoc="0" locked="0" layoutInCell="1" allowOverlap="1" wp14:anchorId="69C24DD9" wp14:editId="5E315AF7">
                <wp:simplePos x="0" y="0"/>
                <wp:positionH relativeFrom="page">
                  <wp:posOffset>914400</wp:posOffset>
                </wp:positionH>
                <wp:positionV relativeFrom="line">
                  <wp:posOffset>-635</wp:posOffset>
                </wp:positionV>
                <wp:extent cx="5854408" cy="4800770"/>
                <wp:effectExtent l="0" t="0" r="0" b="0"/>
                <wp:wrapNone/>
                <wp:docPr id="2020272153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2034595628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0DA6FD0" w14:textId="77777777" w:rsidR="009B1413" w:rsidRDefault="009B1413" w:rsidP="009B141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27003809" w14:textId="596902A0" w:rsidR="009B1413" w:rsidRDefault="009B1413" w:rsidP="009B1413">
                              <w:pPr>
                                <w:pStyle w:val="BodyA"/>
                              </w:pPr>
                              <w:r>
                                <w:t xml:space="preserve">Contact customer </w:t>
                              </w:r>
                              <w:proofErr w:type="gramStart"/>
                              <w:r>
                                <w:t>service</w:t>
                              </w:r>
                              <w:proofErr w:type="gramEnd"/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515990403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7644FFB" w14:textId="77777777" w:rsidR="009B1413" w:rsidRDefault="009B1413" w:rsidP="009B141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7E5D1603" w14:textId="425AF468" w:rsidR="009B1413" w:rsidRDefault="009B1413" w:rsidP="009B1413">
                              <w:pPr>
                                <w:pStyle w:val="BodyA"/>
                              </w:pPr>
                              <w:r>
                                <w:t>Low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917023713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4A0A88DA" w14:textId="77777777" w:rsidR="009B1413" w:rsidRDefault="009B1413" w:rsidP="009B141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351191882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1E91D1F8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5B30CCBE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A2B70F5" w14:textId="35E7C1EB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customer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6F996255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6A5E567B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0289369" w14:textId="0D15994E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be able to contact customer </w:t>
                              </w:r>
                              <w:proofErr w:type="gramStart"/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>service</w:t>
                              </w:r>
                              <w:proofErr w:type="gramEnd"/>
                            </w:p>
                            <w:p w14:paraId="6FABFE1B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4403F48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1FC86F2C" w14:textId="36A09803" w:rsidR="009B1413" w:rsidRDefault="009B1413" w:rsidP="009B141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so I can get help in resolving any bank related issues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1031606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0DBA44DC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3DF0761A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4CEF968A" w14:textId="3BA03DA5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have a bank related issue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,</w:t>
                              </w:r>
                            </w:p>
                            <w:p w14:paraId="1E6F16D5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6CBB608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01323C6" w14:textId="153F9091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contact customer service</w:t>
                              </w:r>
                            </w:p>
                            <w:p w14:paraId="29505F16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B5CA816" w14:textId="77777777" w:rsidR="009B1413" w:rsidRDefault="009B1413" w:rsidP="009B141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7CA90657" w14:textId="15EE55B3" w:rsidR="009B1413" w:rsidRDefault="009B1413" w:rsidP="009B141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I should be put in contact with a customer service representative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C24DD9" id="_x0000_s1086" alt="Group 4" style="position:absolute;margin-left:1in;margin-top:-.05pt;width:461pt;height:378pt;z-index:251681792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">
                <v:shape id="Text Box 9" o:spid="_x0000_s1087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10DA6FD0" w14:textId="77777777" w:rsidR="009B1413" w:rsidRDefault="009B1413" w:rsidP="009B141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27003809" w14:textId="596902A0" w:rsidR="009B1413" w:rsidRDefault="009B1413" w:rsidP="009B1413">
                        <w:pPr>
                          <w:pStyle w:val="BodyA"/>
                        </w:pPr>
                        <w:r>
                          <w:t xml:space="preserve">Contact customer </w:t>
                        </w:r>
                        <w:proofErr w:type="gramStart"/>
                        <w:r>
                          <w:t>service</w:t>
                        </w:r>
                        <w:proofErr w:type="gramEnd"/>
                      </w:p>
                    </w:txbxContent>
                  </v:textbox>
                </v:shape>
                <v:shape id="Text Box 10" o:spid="_x0000_s1088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17644FFB" w14:textId="77777777" w:rsidR="009B1413" w:rsidRDefault="009B1413" w:rsidP="009B141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7E5D1603" w14:textId="425AF468" w:rsidR="009B1413" w:rsidRDefault="009B1413" w:rsidP="009B1413">
                        <w:pPr>
                          <w:pStyle w:val="BodyA"/>
                        </w:pPr>
                        <w:r>
                          <w:t>Low</w:t>
                        </w:r>
                      </w:p>
                    </w:txbxContent>
                  </v:textbox>
                </v:shape>
                <v:shape id="Text Box 11" o:spid="_x0000_s1089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4A0A88DA" w14:textId="77777777" w:rsidR="009B1413" w:rsidRDefault="009B1413" w:rsidP="009B141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90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1E91D1F8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5B30CCBE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A2B70F5" w14:textId="35E7C1EB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customer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6F996255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6A5E567B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0289369" w14:textId="0D15994E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be able to contact customer </w:t>
                        </w:r>
                        <w:proofErr w:type="gramStart"/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service</w:t>
                        </w:r>
                        <w:proofErr w:type="gramEnd"/>
                      </w:p>
                      <w:p w14:paraId="6FABFE1B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4403F48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1FC86F2C" w14:textId="36A09803" w:rsidR="009B1413" w:rsidRDefault="009B1413" w:rsidP="009B141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so I can get help in resolving any bank related issues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v:shape id="Text Box 19" o:spid="_x0000_s1091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" strokecolor="#767171" strokeweight="1pt">
                  <v:stroke joinstyle="round"/>
                  <v:textbox inset="1.2699mm,1.2699mm,1.2699mm,1.2699mm">
                    <w:txbxContent>
                      <w:p w14:paraId="0DBA44DC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3DF0761A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4CEF968A" w14:textId="3BA03DA5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I have a bank related issue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,</w:t>
                        </w:r>
                      </w:p>
                      <w:p w14:paraId="1E6F16D5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6CBB608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01323C6" w14:textId="153F9091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I contact customer service</w:t>
                        </w:r>
                      </w:p>
                      <w:p w14:paraId="29505F16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B5CA816" w14:textId="77777777" w:rsidR="009B1413" w:rsidRDefault="009B1413" w:rsidP="009B141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7CA90657" w14:textId="15EE55B3" w:rsidR="009B1413" w:rsidRDefault="009B1413" w:rsidP="009B141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>I should be put in contact with a customer service representative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  <w:r>
        <w:br w:type="page"/>
      </w:r>
    </w:p>
    <w:p w14:paraId="62DFFD92" w14:textId="3542A49E" w:rsidR="009B1413" w:rsidRDefault="009B1413">
      <w:pPr>
        <w:pStyle w:val="BodyA"/>
      </w:pPr>
    </w:p>
    <w:p w14:paraId="620E94E6" w14:textId="77777777" w:rsidR="009B1413" w:rsidRDefault="009B1413">
      <w:pPr>
        <w:rPr>
          <w:rFonts w:ascii="Helvetica Neue" w:hAnsi="Helvetica Neue" w:cs="Arial Unicode MS"/>
          <w:color w:val="000000"/>
          <w:sz w:val="22"/>
          <w:szCs w:val="22"/>
          <w:u w:color="000000"/>
          <w:lang w:eastAsia="en-GB"/>
          <w14:textOutline w14:w="12700" w14:cap="flat" w14:cmpd="sng" w14:algn="ctr">
            <w14:noFill/>
            <w14:prstDash w14:val="solid"/>
            <w14:miter w14:lim="400000"/>
          </w14:textOutline>
        </w:rPr>
      </w:pPr>
      <w:r>
        <w:br w:type="page"/>
      </w:r>
    </w:p>
    <w:p w14:paraId="46DDDCC0" w14:textId="460FAA8C" w:rsidR="00582443" w:rsidRDefault="00582443">
      <w:pPr>
        <w:pStyle w:val="BodyA"/>
      </w:pPr>
      <w:r>
        <w:rPr>
          <w:rStyle w:val="None"/>
          <w:rFonts w:ascii="Arial" w:eastAsia="Arial" w:hAnsi="Arial" w:cs="Arial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0" distR="0" simplePos="0" relativeHeight="251661312" behindDoc="0" locked="0" layoutInCell="1" allowOverlap="1" wp14:anchorId="65A646D8" wp14:editId="36F8CA80">
                <wp:simplePos x="0" y="0"/>
                <wp:positionH relativeFrom="page">
                  <wp:posOffset>914400</wp:posOffset>
                </wp:positionH>
                <wp:positionV relativeFrom="line">
                  <wp:posOffset>0</wp:posOffset>
                </wp:positionV>
                <wp:extent cx="5854408" cy="4800770"/>
                <wp:effectExtent l="0" t="0" r="0" b="0"/>
                <wp:wrapNone/>
                <wp:docPr id="509065920" name="officeArt object" descr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4408" cy="4800770"/>
                          <a:chOff x="0" y="0"/>
                          <a:chExt cx="5854407" cy="4800769"/>
                        </a:xfrm>
                      </wpg:grpSpPr>
                      <wps:wsp>
                        <wps:cNvPr id="2053695538" name="Text Box 9"/>
                        <wps:cNvSpPr txBox="1"/>
                        <wps:spPr>
                          <a:xfrm>
                            <a:off x="-1" y="0"/>
                            <a:ext cx="3216319" cy="7347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2A0FFE23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  <w:lang w:val="de-DE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Title:</w:t>
                              </w:r>
                            </w:p>
                            <w:p w14:paraId="429549CD" w14:textId="77777777" w:rsidR="00582443" w:rsidRDefault="00582443" w:rsidP="00582443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174983181" name="Text Box 10"/>
                        <wps:cNvSpPr txBox="1"/>
                        <wps:spPr>
                          <a:xfrm>
                            <a:off x="3215060" y="0"/>
                            <a:ext cx="1317789" cy="7337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743D0314" w14:textId="77777777" w:rsidR="00582443" w:rsidRDefault="00582443" w:rsidP="00582443">
                              <w:pPr>
                                <w:pStyle w:val="BodyA"/>
                                <w:spacing w:before="120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ority: </w:t>
                              </w:r>
                            </w:p>
                            <w:p w14:paraId="63AC0CA7" w14:textId="77777777" w:rsidR="00582443" w:rsidRDefault="00582443" w:rsidP="00582443">
                              <w:pPr>
                                <w:pStyle w:val="BodyA"/>
                              </w:pP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533576554" name="Text Box 11"/>
                        <wps:cNvSpPr txBox="1"/>
                        <wps:spPr>
                          <a:xfrm>
                            <a:off x="4527537" y="-1"/>
                            <a:ext cx="1326355" cy="734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A6E3C35" w14:textId="77777777" w:rsidR="00582443" w:rsidRDefault="00582443" w:rsidP="00582443">
                              <w:pPr>
                                <w:pStyle w:val="BodyA"/>
                                <w:spacing w:before="120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it-IT"/>
                                </w:rPr>
                                <w:t>Estimate: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8832588" name="Text Box 8"/>
                        <wps:cNvSpPr txBox="1"/>
                        <wps:spPr>
                          <a:xfrm>
                            <a:off x="-1" y="671500"/>
                            <a:ext cx="5854408" cy="19636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208996A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</w:rPr>
                                <w:t>User story</w:t>
                              </w:r>
                            </w:p>
                            <w:p w14:paraId="2EF2616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38EB955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pt-PT"/>
                                </w:rPr>
                                <w:t>As a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type of user],</w:t>
                              </w:r>
                            </w:p>
                            <w:p w14:paraId="3568A55B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0A9C65BC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CF79053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I want to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perform some task]</w:t>
                              </w:r>
                            </w:p>
                            <w:p w14:paraId="30688E6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362AEAFE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785DE41" w14:textId="77777777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so that I ca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achieve some goal]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  <wps:wsp>
                        <wps:cNvPr id="227052756" name="Text Box 19"/>
                        <wps:cNvSpPr txBox="1"/>
                        <wps:spPr>
                          <a:xfrm>
                            <a:off x="257" y="2647334"/>
                            <a:ext cx="5853892" cy="21534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solidFill>
                              <a:srgbClr val="767171"/>
                            </a:solidFill>
                            <a:prstDash val="solid"/>
                            <a:round/>
                          </a:ln>
                          <a:effectLst/>
                        </wps:spPr>
                        <wps:txbx>
                          <w:txbxContent>
                            <w:p w14:paraId="55AC1E2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color w:val="3172C8"/>
                                  <w:sz w:val="32"/>
                                  <w:szCs w:val="32"/>
                                  <w:lang w:val="fr-FR"/>
                                </w:rPr>
                                <w:t>Acceptance criteria</w:t>
                              </w:r>
                            </w:p>
                            <w:p w14:paraId="470CD2DF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52028AA7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Given tha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some context],</w:t>
                              </w:r>
                            </w:p>
                            <w:p w14:paraId="468E1A1C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548C7E29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2CD0CA81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i/>
                                  <w:i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w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some action is carried out]</w:t>
                              </w:r>
                            </w:p>
                            <w:p w14:paraId="60F58802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66FAA10" w14:textId="77777777" w:rsidR="00582443" w:rsidRDefault="00582443" w:rsidP="00582443">
                              <w:pPr>
                                <w:pStyle w:val="BodyA"/>
                                <w:rPr>
                                  <w:rStyle w:val="None"/>
                                  <w:rFonts w:ascii="Arial" w:eastAsia="Arial" w:hAnsi="Arial" w:cs="Arial"/>
                                  <w:sz w:val="24"/>
                                  <w:szCs w:val="24"/>
                                </w:rPr>
                              </w:pPr>
                            </w:p>
                            <w:p w14:paraId="44DC12E3" w14:textId="77777777" w:rsidR="00582443" w:rsidRDefault="00582443" w:rsidP="00582443">
                              <w:pPr>
                                <w:pStyle w:val="BodyA"/>
                              </w:pP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>t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b/>
                                  <w:bCs/>
                                  <w:sz w:val="24"/>
                                  <w:szCs w:val="24"/>
                                  <w:lang w:val="de-DE"/>
                                </w:rPr>
                                <w:t>hen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sz w:val="24"/>
                                  <w:szCs w:val="24"/>
                                </w:rPr>
                                <w:t xml:space="preserve"> [</w:t>
                              </w:r>
                              <w:r>
                                <w:rPr>
                                  <w:rStyle w:val="None"/>
                                  <w:rFonts w:ascii="Arial" w:hAnsi="Arial"/>
                                  <w:i/>
                                  <w:iCs/>
                                  <w:sz w:val="24"/>
                                  <w:szCs w:val="24"/>
                                </w:rPr>
                                <w:t>a set of observable outcomes should occur].</w:t>
                              </w:r>
                            </w:p>
                          </w:txbxContent>
                        </wps:txbx>
                        <wps:bodyPr wrap="square" lIns="45718" tIns="45718" rIns="45718" bIns="45718" numCol="1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5A646D8" id="_x0000_s1092" alt="Group 4" style="position:absolute;margin-left:1in;margin-top:0;width:461pt;height:378pt;z-index:251661312;mso-wrap-distance-left:0;mso-wrap-distance-right:0;mso-position-horizontal-relative:page;mso-position-vertical-relative:line" coordsize="58544,48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">
                <v:shape id="Text Box 9" o:spid="_x0000_s1093" type="#_x0000_t202" style="position:absolute;width:32163;height:7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" strokecolor="#767171" strokeweight="1pt">
                  <v:stroke joinstyle="round"/>
                  <v:textbox inset="1.2699mm,1.2699mm,1.2699mm,1.2699mm">
                    <w:txbxContent>
                      <w:p w14:paraId="2A0FFE23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  <w:lang w:val="de-DE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Title:</w:t>
                        </w:r>
                      </w:p>
                      <w:p w14:paraId="429549CD" w14:textId="77777777" w:rsidR="00582443" w:rsidRDefault="00582443" w:rsidP="00582443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0" o:spid="_x0000_s1094" type="#_x0000_t202" style="position:absolute;left:32150;width:1317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" strokecolor="#767171" strokeweight="1pt">
                  <v:stroke joinstyle="round"/>
                  <v:textbox inset="1.2699mm,1.2699mm,1.2699mm,1.2699mm">
                    <w:txbxContent>
                      <w:p w14:paraId="743D0314" w14:textId="77777777" w:rsidR="00582443" w:rsidRDefault="00582443" w:rsidP="00582443">
                        <w:pPr>
                          <w:pStyle w:val="BodyA"/>
                          <w:spacing w:before="120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 xml:space="preserve">Priority: </w:t>
                        </w:r>
                      </w:p>
                      <w:p w14:paraId="63AC0CA7" w14:textId="77777777" w:rsidR="00582443" w:rsidRDefault="00582443" w:rsidP="00582443">
                        <w:pPr>
                          <w:pStyle w:val="BodyA"/>
                        </w:pPr>
                      </w:p>
                    </w:txbxContent>
                  </v:textbox>
                </v:shape>
                <v:shape id="Text Box 11" o:spid="_x0000_s1095" type="#_x0000_t202" style="position:absolute;left:45275;width:13263;height:7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5A6E3C35" w14:textId="77777777" w:rsidR="00582443" w:rsidRDefault="00582443" w:rsidP="00582443">
                        <w:pPr>
                          <w:pStyle w:val="BodyA"/>
                          <w:spacing w:before="120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it-IT"/>
                          </w:rPr>
                          <w:t>Estimate:</w:t>
                        </w:r>
                      </w:p>
                    </w:txbxContent>
                  </v:textbox>
                </v:shape>
                <v:shape id="Text Box 8" o:spid="_x0000_s1096" type="#_x0000_t202" style="position:absolute;top:6715;width:58544;height:19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" strokecolor="#767171" strokeweight="1pt">
                  <v:stroke joinstyle="round"/>
                  <v:textbox inset="1.2699mm,1.2699mm,1.2699mm,1.2699mm">
                    <w:txbxContent>
                      <w:p w14:paraId="5208996A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</w:rPr>
                          <w:t>User story</w:t>
                        </w:r>
                      </w:p>
                      <w:p w14:paraId="2EF2616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38EB955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pt-PT"/>
                          </w:rPr>
                          <w:t>As a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type of user],</w:t>
                        </w:r>
                      </w:p>
                      <w:p w14:paraId="3568A55B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0A9C65BC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CF79053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I want to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perform some task]</w:t>
                        </w:r>
                      </w:p>
                      <w:p w14:paraId="30688E6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362AEAFE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785DE41" w14:textId="77777777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so that I ca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achieve some goal].</w:t>
                        </w:r>
                      </w:p>
                    </w:txbxContent>
                  </v:textbox>
                </v:shape>
                <v:shape id="Text Box 19" o:spid="_x0000_s1097" type="#_x0000_t202" style="position:absolute;left:2;top:26473;width:58539;height:215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" strokecolor="#767171" strokeweight="1pt">
                  <v:stroke joinstyle="round"/>
                  <v:textbox inset="1.2699mm,1.2699mm,1.2699mm,1.2699mm">
                    <w:txbxContent>
                      <w:p w14:paraId="55AC1E2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color w:val="3172C8"/>
                            <w:sz w:val="32"/>
                            <w:szCs w:val="32"/>
                            <w:lang w:val="fr-FR"/>
                          </w:rPr>
                          <w:t>Acceptance criteria</w:t>
                        </w:r>
                      </w:p>
                      <w:p w14:paraId="470CD2DF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52028AA7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Given that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some context],</w:t>
                        </w:r>
                      </w:p>
                      <w:p w14:paraId="468E1A1C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548C7E29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2CD0CA81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i/>
                            <w:iCs/>
                            <w:sz w:val="24"/>
                            <w:szCs w:val="24"/>
                          </w:rPr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w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some action is carried out]</w:t>
                        </w:r>
                      </w:p>
                      <w:p w14:paraId="60F58802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66FAA10" w14:textId="77777777" w:rsidR="00582443" w:rsidRDefault="00582443" w:rsidP="00582443">
                        <w:pPr>
                          <w:pStyle w:val="BodyA"/>
                          <w:rPr>
                            <w:rStyle w:val="None"/>
                            <w:rFonts w:ascii="Arial" w:eastAsia="Arial" w:hAnsi="Arial" w:cs="Arial"/>
                            <w:sz w:val="24"/>
                            <w:szCs w:val="24"/>
                          </w:rPr>
                        </w:pPr>
                      </w:p>
                      <w:p w14:paraId="44DC12E3" w14:textId="77777777" w:rsidR="00582443" w:rsidRDefault="00582443" w:rsidP="00582443">
                        <w:pPr>
                          <w:pStyle w:val="BodyA"/>
                        </w:pP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</w:rPr>
                          <w:t>t</w:t>
                        </w:r>
                        <w:r>
                          <w:rPr>
                            <w:rStyle w:val="None"/>
                            <w:rFonts w:ascii="Arial" w:hAnsi="Arial"/>
                            <w:b/>
                            <w:bCs/>
                            <w:sz w:val="24"/>
                            <w:szCs w:val="24"/>
                            <w:lang w:val="de-DE"/>
                          </w:rPr>
                          <w:t>hen</w:t>
                        </w:r>
                        <w:r>
                          <w:rPr>
                            <w:rStyle w:val="None"/>
                            <w:rFonts w:ascii="Arial" w:hAnsi="Arial"/>
                            <w:sz w:val="24"/>
                            <w:szCs w:val="24"/>
                          </w:rPr>
                          <w:t xml:space="preserve"> [</w:t>
                        </w:r>
                        <w:r>
                          <w:rPr>
                            <w:rStyle w:val="None"/>
                            <w:rFonts w:ascii="Arial" w:hAnsi="Arial"/>
                            <w:i/>
                            <w:iCs/>
                            <w:sz w:val="24"/>
                            <w:szCs w:val="24"/>
                          </w:rPr>
                          <w:t>a set of observable outcomes should occur].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</w:p>
    <w:sectPr w:rsidR="00582443">
      <w:footerReference w:type="default" r:id="rId6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B6C432" w14:textId="77777777" w:rsidR="004C489C" w:rsidRDefault="004C489C">
      <w:r>
        <w:separator/>
      </w:r>
    </w:p>
  </w:endnote>
  <w:endnote w:type="continuationSeparator" w:id="0">
    <w:p w14:paraId="4DE27AF2" w14:textId="77777777" w:rsidR="004C489C" w:rsidRDefault="004C4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71949" w14:textId="0A787FFC" w:rsidR="00D70665" w:rsidRDefault="00D70665">
    <w:pPr>
      <w:pStyle w:val="HeaderFooter"/>
      <w:tabs>
        <w:tab w:val="clear" w:pos="9020"/>
        <w:tab w:val="center" w:pos="4680"/>
        <w:tab w:val="right" w:pos="93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FB85FC" w14:textId="77777777" w:rsidR="004C489C" w:rsidRDefault="004C489C">
      <w:r>
        <w:separator/>
      </w:r>
    </w:p>
  </w:footnote>
  <w:footnote w:type="continuationSeparator" w:id="0">
    <w:p w14:paraId="16F797F3" w14:textId="77777777" w:rsidR="004C489C" w:rsidRDefault="004C489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0NTYxMjEzNTAxMjRV0lEKTi0uzszPAykwrAUATBqBfSwAAAA="/>
  </w:docVars>
  <w:rsids>
    <w:rsidRoot w:val="00D70665"/>
    <w:rsid w:val="00110DAD"/>
    <w:rsid w:val="00266114"/>
    <w:rsid w:val="002A08E2"/>
    <w:rsid w:val="004B4ADB"/>
    <w:rsid w:val="004C489C"/>
    <w:rsid w:val="00510840"/>
    <w:rsid w:val="00582443"/>
    <w:rsid w:val="009B1413"/>
    <w:rsid w:val="00D70665"/>
    <w:rsid w:val="00DA1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20F22"/>
  <w15:docId w15:val="{3924D4E6-66ED-4832-B224-92BE43F16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Arial" w:eastAsia="Arial" w:hAnsi="Arial" w:cs="Arial"/>
      <w:b/>
      <w:bCs/>
      <w:outline w:val="0"/>
      <w:color w:val="3172C8"/>
      <w:sz w:val="24"/>
      <w:szCs w:val="24"/>
      <w:u w:val="single" w:color="3172C8"/>
    </w:rPr>
  </w:style>
  <w:style w:type="paragraph" w:customStyle="1" w:styleId="Default">
    <w:name w:val="Default"/>
    <w:pPr>
      <w:spacing w:before="160"/>
    </w:pPr>
    <w:rPr>
      <w:rFonts w:ascii="Helvetica Neue" w:eastAsia="Helvetica Neue" w:hAnsi="Helvetica Neue" w:cs="Helvetica Neue"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paragraph" w:styleId="Header">
    <w:name w:val="header"/>
    <w:basedOn w:val="Normal"/>
    <w:link w:val="Head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114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66114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11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Edwards</dc:creator>
  <cp:lastModifiedBy>Michael Edwards</cp:lastModifiedBy>
  <cp:revision>2</cp:revision>
  <dcterms:created xsi:type="dcterms:W3CDTF">2024-05-07T23:53:00Z</dcterms:created>
  <dcterms:modified xsi:type="dcterms:W3CDTF">2024-05-07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e462e52edf678ac3a7693ccceda80bd8bc82cfd3acffeb39f3d6e3769678a0</vt:lpwstr>
  </property>
</Properties>
</file>